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7797" w:type="dxa"/>
        <w:tblInd w:w="108" w:type="dxa"/>
        <w:tblLook w:val="04A0" w:firstRow="1" w:lastRow="0" w:firstColumn="1" w:lastColumn="0" w:noHBand="0" w:noVBand="1"/>
      </w:tblPr>
      <w:tblGrid>
        <w:gridCol w:w="2388"/>
        <w:gridCol w:w="2290"/>
        <w:gridCol w:w="3119"/>
      </w:tblGrid>
      <w:tr w:rsidR="00807DF7" w:rsidRPr="007279CD" w:rsidTr="00714A2C">
        <w:trPr>
          <w:trHeight w:val="265"/>
        </w:trPr>
        <w:tc>
          <w:tcPr>
            <w:tcW w:w="7797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 xml:space="preserve">Table 1: </w:t>
            </w:r>
            <w:r w:rsidR="008173E5" w:rsidRPr="007279CD">
              <w:rPr>
                <w:rFonts w:eastAsia="Times New Roman"/>
                <w:color w:val="000000"/>
                <w:szCs w:val="24"/>
              </w:rPr>
              <w:t>T</w:t>
            </w:r>
            <w:r w:rsidRPr="007279CD">
              <w:rPr>
                <w:rFonts w:eastAsia="Times New Roman"/>
                <w:color w:val="000000"/>
                <w:szCs w:val="24"/>
              </w:rPr>
              <w:t>ime required to derive similarity matrices for different number of individuals</w:t>
            </w:r>
            <w:r w:rsidR="008173E5" w:rsidRPr="007279CD">
              <w:rPr>
                <w:rFonts w:eastAsia="Times New Roman"/>
                <w:color w:val="000000"/>
                <w:szCs w:val="24"/>
              </w:rPr>
              <w:t xml:space="preserve"> with a total of 39780 markers on 29 chromosomes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7DF7" w:rsidRPr="007279CD" w:rsidRDefault="00807DF7" w:rsidP="00807DF7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No. of individuals</w:t>
            </w:r>
          </w:p>
        </w:tc>
        <w:tc>
          <w:tcPr>
            <w:tcW w:w="229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7DF7" w:rsidRPr="007279CD" w:rsidRDefault="008173E5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*Ti</w:t>
            </w:r>
            <w:r w:rsidR="00807DF7" w:rsidRPr="007279CD">
              <w:rPr>
                <w:rFonts w:eastAsia="Times New Roman"/>
                <w:color w:val="000000"/>
                <w:szCs w:val="24"/>
              </w:rPr>
              <w:t>me (s)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Standard deviation (s)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00</w:t>
            </w:r>
          </w:p>
        </w:tc>
        <w:tc>
          <w:tcPr>
            <w:tcW w:w="22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4.1</w:t>
            </w:r>
          </w:p>
        </w:tc>
        <w:tc>
          <w:tcPr>
            <w:tcW w:w="311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0.6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2.9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.0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5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86.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.4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255.2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3.2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2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912.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7.3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4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3866.7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05.9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6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8494.3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408.6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8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20824.8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959.4</w:t>
            </w:r>
          </w:p>
        </w:tc>
      </w:tr>
      <w:tr w:rsidR="00807DF7" w:rsidRPr="007279CD" w:rsidTr="00714A2C">
        <w:trPr>
          <w:trHeight w:val="265"/>
        </w:trPr>
        <w:tc>
          <w:tcPr>
            <w:tcW w:w="23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7DF7" w:rsidRPr="007279CD" w:rsidRDefault="00807DF7" w:rsidP="008173E5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00</w:t>
            </w:r>
            <w:r w:rsidR="007279CD">
              <w:rPr>
                <w:rFonts w:eastAsia="Times New Roman"/>
                <w:color w:val="000000"/>
                <w:szCs w:val="24"/>
              </w:rPr>
              <w:t xml:space="preserve"> </w:t>
            </w:r>
            <w:bookmarkStart w:id="0" w:name="_GoBack"/>
            <w:bookmarkEnd w:id="0"/>
            <w:r w:rsidRPr="007279CD">
              <w:rPr>
                <w:rFonts w:eastAsia="Times New Roman"/>
                <w:color w:val="000000"/>
                <w:szCs w:val="24"/>
              </w:rPr>
              <w:t>000</w:t>
            </w:r>
          </w:p>
        </w:tc>
        <w:tc>
          <w:tcPr>
            <w:tcW w:w="229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30136.7</w:t>
            </w:r>
          </w:p>
        </w:tc>
        <w:tc>
          <w:tcPr>
            <w:tcW w:w="3119" w:type="dxa"/>
            <w:shd w:val="clear" w:color="auto" w:fill="auto"/>
            <w:noWrap/>
            <w:vAlign w:val="bottom"/>
            <w:hideMark/>
          </w:tcPr>
          <w:p w:rsidR="00807DF7" w:rsidRPr="007279CD" w:rsidRDefault="00807DF7" w:rsidP="007279CD">
            <w:pPr>
              <w:spacing w:line="240" w:lineRule="auto"/>
              <w:jc w:val="left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>1196.8</w:t>
            </w:r>
          </w:p>
        </w:tc>
      </w:tr>
      <w:tr w:rsidR="008173E5" w:rsidRPr="007279CD" w:rsidTr="00714A2C">
        <w:trPr>
          <w:trHeight w:val="265"/>
        </w:trPr>
        <w:tc>
          <w:tcPr>
            <w:tcW w:w="7797" w:type="dxa"/>
            <w:gridSpan w:val="3"/>
            <w:tcBorders>
              <w:top w:val="single" w:sz="4" w:space="0" w:color="auto"/>
            </w:tcBorders>
            <w:shd w:val="clear" w:color="auto" w:fill="auto"/>
            <w:noWrap/>
            <w:vAlign w:val="bottom"/>
          </w:tcPr>
          <w:p w:rsidR="008173E5" w:rsidRPr="007279CD" w:rsidRDefault="008173E5" w:rsidP="008173E5">
            <w:pPr>
              <w:spacing w:line="240" w:lineRule="auto"/>
              <w:rPr>
                <w:rFonts w:eastAsia="Times New Roman"/>
                <w:color w:val="000000"/>
                <w:szCs w:val="24"/>
              </w:rPr>
            </w:pPr>
            <w:r w:rsidRPr="007279CD">
              <w:rPr>
                <w:rFonts w:eastAsia="Times New Roman"/>
                <w:color w:val="000000"/>
                <w:szCs w:val="24"/>
              </w:rPr>
              <w:t xml:space="preserve">*values represent </w:t>
            </w:r>
            <w:r w:rsidR="00714A2C" w:rsidRPr="007279CD">
              <w:rPr>
                <w:rFonts w:eastAsia="Times New Roman"/>
                <w:color w:val="000000"/>
                <w:szCs w:val="24"/>
              </w:rPr>
              <w:t xml:space="preserve">an </w:t>
            </w:r>
            <w:r w:rsidRPr="007279CD">
              <w:rPr>
                <w:rFonts w:eastAsia="Times New Roman"/>
                <w:color w:val="000000"/>
                <w:szCs w:val="24"/>
              </w:rPr>
              <w:t>average of 5 repetitions</w:t>
            </w:r>
          </w:p>
        </w:tc>
      </w:tr>
    </w:tbl>
    <w:p w:rsidR="0007775E" w:rsidRPr="007279CD" w:rsidRDefault="0007775E" w:rsidP="00E158C0">
      <w:pPr>
        <w:rPr>
          <w:szCs w:val="24"/>
        </w:rPr>
      </w:pPr>
    </w:p>
    <w:sectPr w:rsidR="0007775E" w:rsidRPr="007279CD" w:rsidSect="00C70078">
      <w:pgSz w:w="12240" w:h="15840" w:code="1"/>
      <w:pgMar w:top="1440" w:right="1440" w:bottom="1440" w:left="1440" w:header="720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432FEE"/>
    <w:multiLevelType w:val="hybridMultilevel"/>
    <w:tmpl w:val="D6E0E706"/>
    <w:lvl w:ilvl="0" w:tplc="451A5010">
      <w:start w:val="1196"/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NDM0N7UwM7ewMLJU0lEKTi0uzszPAykwqgUA1qCmpCwAAAA="/>
  </w:docVars>
  <w:rsids>
    <w:rsidRoot w:val="00E158C0"/>
    <w:rsid w:val="0007775E"/>
    <w:rsid w:val="004107EE"/>
    <w:rsid w:val="006254B0"/>
    <w:rsid w:val="00664C67"/>
    <w:rsid w:val="006D4CF6"/>
    <w:rsid w:val="006E5FBB"/>
    <w:rsid w:val="00714A2C"/>
    <w:rsid w:val="007279CD"/>
    <w:rsid w:val="007679AD"/>
    <w:rsid w:val="00807DF7"/>
    <w:rsid w:val="008173E5"/>
    <w:rsid w:val="009D456E"/>
    <w:rsid w:val="009F69BC"/>
    <w:rsid w:val="009F75A9"/>
    <w:rsid w:val="00A46410"/>
    <w:rsid w:val="00A73023"/>
    <w:rsid w:val="00AE298B"/>
    <w:rsid w:val="00B13D6F"/>
    <w:rsid w:val="00C70078"/>
    <w:rsid w:val="00E158C0"/>
    <w:rsid w:val="00F13347"/>
    <w:rsid w:val="00F5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B4FDD"/>
  <w15:chartTrackingRefBased/>
  <w15:docId w15:val="{21DCF899-5DE7-4384-981E-3A5DCEA4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GB" w:eastAsia="en-US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EE"/>
    <w:rPr>
      <w:rFonts w:ascii="Times New Roman" w:hAnsi="Times New Roman" w:cs="Times New Roman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0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a, Abdulraheem Arome</dc:creator>
  <cp:keywords/>
  <dc:description/>
  <cp:lastModifiedBy>Musa, Abdulraheem Arome</cp:lastModifiedBy>
  <cp:revision>5</cp:revision>
  <dcterms:created xsi:type="dcterms:W3CDTF">2021-06-23T10:02:00Z</dcterms:created>
  <dcterms:modified xsi:type="dcterms:W3CDTF">2021-07-30T20:21:00Z</dcterms:modified>
</cp:coreProperties>
</file>